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B4BBF" w:rsidRDefault="007B4BBF" w:rsidP="008951A0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CC0000"/>
          <w:sz w:val="28"/>
          <w:szCs w:val="28"/>
          <w:lang w:eastAsia="en-AU"/>
        </w:rPr>
      </w:pPr>
    </w:p>
    <w:p w:rsidR="007B4BBF" w:rsidRDefault="007B4BBF" w:rsidP="008951A0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CC0000"/>
          <w:sz w:val="28"/>
          <w:szCs w:val="28"/>
          <w:lang w:eastAsia="en-AU"/>
        </w:rPr>
      </w:pPr>
      <w:r>
        <w:rPr>
          <w:rFonts w:ascii="Times New Roman" w:eastAsia="Times New Roman" w:hAnsi="Times New Roman" w:cs="Times New Roman"/>
          <w:b/>
          <w:bCs/>
          <w:color w:val="CC0000"/>
          <w:sz w:val="28"/>
          <w:szCs w:val="28"/>
          <w:lang w:eastAsia="en-AU"/>
        </w:rPr>
        <w:t>The pH scale</w:t>
      </w:r>
    </w:p>
    <w:p w:rsidR="007B4BBF" w:rsidRDefault="007B4BBF" w:rsidP="008951A0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CC0000"/>
          <w:sz w:val="28"/>
          <w:szCs w:val="28"/>
          <w:lang w:eastAsia="en-AU"/>
        </w:rPr>
      </w:pPr>
    </w:p>
    <w:p w:rsidR="007B4BBF" w:rsidRPr="007B4BBF" w:rsidRDefault="007B4BBF" w:rsidP="001F2E1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7B4BBF">
        <w:rPr>
          <w:rFonts w:ascii="Arial" w:hAnsi="Arial" w:cs="Arial"/>
          <w:sz w:val="24"/>
          <w:szCs w:val="24"/>
        </w:rPr>
        <w:t>In chemistry, pH is a scale used to specify how </w:t>
      </w:r>
      <w:hyperlink r:id="rId5" w:history="1">
        <w:r w:rsidRPr="007B4BBF">
          <w:rPr>
            <w:rFonts w:ascii="Arial" w:hAnsi="Arial" w:cs="Arial"/>
            <w:sz w:val="24"/>
            <w:szCs w:val="24"/>
          </w:rPr>
          <w:t>acidic</w:t>
        </w:r>
      </w:hyperlink>
      <w:r w:rsidRPr="007B4BBF">
        <w:rPr>
          <w:rFonts w:ascii="Arial" w:hAnsi="Arial" w:cs="Arial"/>
          <w:sz w:val="24"/>
          <w:szCs w:val="24"/>
        </w:rPr>
        <w:t> or </w:t>
      </w:r>
      <w:hyperlink r:id="rId6" w:tooltip="Base (chemistry)" w:history="1">
        <w:r w:rsidRPr="007B4BBF">
          <w:rPr>
            <w:rFonts w:ascii="Arial" w:hAnsi="Arial" w:cs="Arial"/>
            <w:sz w:val="24"/>
            <w:szCs w:val="24"/>
          </w:rPr>
          <w:t>basic</w:t>
        </w:r>
      </w:hyperlink>
      <w:r w:rsidRPr="007B4BBF">
        <w:rPr>
          <w:rFonts w:ascii="Arial" w:hAnsi="Arial" w:cs="Arial"/>
          <w:sz w:val="24"/>
          <w:szCs w:val="24"/>
        </w:rPr>
        <w:t> a </w:t>
      </w:r>
      <w:hyperlink r:id="rId7" w:tooltip="Aqueous solution" w:history="1">
        <w:r w:rsidRPr="007B4BBF">
          <w:rPr>
            <w:rFonts w:ascii="Arial" w:hAnsi="Arial" w:cs="Arial"/>
            <w:sz w:val="24"/>
            <w:szCs w:val="24"/>
          </w:rPr>
          <w:t>water-based solution</w:t>
        </w:r>
      </w:hyperlink>
      <w:r w:rsidRPr="007B4BBF">
        <w:rPr>
          <w:rFonts w:ascii="Arial" w:hAnsi="Arial" w:cs="Arial"/>
          <w:sz w:val="24"/>
          <w:szCs w:val="24"/>
        </w:rPr>
        <w:t> is. Acidic solutions have a lower pH, while basic solutions have a higher pH. At room temperature (25 °C), </w:t>
      </w:r>
      <w:hyperlink r:id="rId8" w:tooltip="Pure water" w:history="1">
        <w:r w:rsidRPr="007B4BBF">
          <w:rPr>
            <w:rFonts w:ascii="Arial" w:hAnsi="Arial" w:cs="Arial"/>
            <w:sz w:val="24"/>
            <w:szCs w:val="24"/>
          </w:rPr>
          <w:t>pure water</w:t>
        </w:r>
      </w:hyperlink>
      <w:r w:rsidRPr="007B4BBF">
        <w:rPr>
          <w:rFonts w:ascii="Arial" w:hAnsi="Arial" w:cs="Arial"/>
          <w:sz w:val="24"/>
          <w:szCs w:val="24"/>
        </w:rPr>
        <w:t> is neither acidic nor basic and has a pH of 7.</w:t>
      </w:r>
    </w:p>
    <w:p w:rsidR="007B4BBF" w:rsidRDefault="007B4BBF" w:rsidP="001F2E10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CC0000"/>
          <w:sz w:val="28"/>
          <w:szCs w:val="28"/>
          <w:lang w:eastAsia="en-AU"/>
        </w:rPr>
      </w:pPr>
    </w:p>
    <w:p w:rsidR="007B4BBF" w:rsidRPr="003B63FC" w:rsidRDefault="007B4BBF" w:rsidP="001F2E10">
      <w:pPr>
        <w:spacing w:after="0" w:line="240" w:lineRule="auto"/>
        <w:rPr>
          <w:rFonts w:ascii="Arial" w:hAnsi="Arial" w:cs="Arial"/>
          <w:sz w:val="24"/>
          <w:szCs w:val="24"/>
        </w:rPr>
      </w:pPr>
      <w:r w:rsidRPr="003B63FC">
        <w:rPr>
          <w:rFonts w:ascii="Arial" w:hAnsi="Arial" w:cs="Arial"/>
          <w:sz w:val="24"/>
          <w:szCs w:val="24"/>
        </w:rPr>
        <w:t>The pH scale is </w:t>
      </w:r>
      <w:hyperlink r:id="rId9" w:tooltip="Logarithmic scale" w:history="1">
        <w:r w:rsidRPr="003B63FC">
          <w:rPr>
            <w:rFonts w:ascii="Arial" w:hAnsi="Arial" w:cs="Arial"/>
            <w:sz w:val="24"/>
            <w:szCs w:val="24"/>
          </w:rPr>
          <w:t>logarithmic</w:t>
        </w:r>
      </w:hyperlink>
      <w:r w:rsidRPr="003B63FC">
        <w:rPr>
          <w:rFonts w:ascii="Arial" w:hAnsi="Arial" w:cs="Arial"/>
          <w:sz w:val="24"/>
          <w:szCs w:val="24"/>
        </w:rPr>
        <w:t xml:space="preserve"> scale based on the </w:t>
      </w:r>
      <w:hyperlink r:id="rId10" w:tooltip="Molar concentration" w:history="1">
        <w:r w:rsidRPr="003B63FC">
          <w:rPr>
            <w:rFonts w:ascii="Arial" w:hAnsi="Arial" w:cs="Arial"/>
            <w:sz w:val="24"/>
            <w:szCs w:val="24"/>
          </w:rPr>
          <w:t>molar concentration</w:t>
        </w:r>
      </w:hyperlink>
      <w:r w:rsidRPr="003B63FC">
        <w:rPr>
          <w:rFonts w:ascii="Arial" w:hAnsi="Arial" w:cs="Arial"/>
          <w:sz w:val="24"/>
          <w:szCs w:val="24"/>
        </w:rPr>
        <w:t> (</w:t>
      </w:r>
      <w:r w:rsidR="00196859">
        <w:rPr>
          <w:rFonts w:ascii="Arial" w:hAnsi="Arial" w:cs="Arial"/>
          <w:sz w:val="24"/>
          <w:szCs w:val="24"/>
        </w:rPr>
        <w:t>mol L</w:t>
      </w:r>
      <w:r w:rsidR="00196859" w:rsidRPr="00196859">
        <w:rPr>
          <w:rFonts w:ascii="Arial" w:hAnsi="Arial" w:cs="Arial"/>
          <w:sz w:val="24"/>
          <w:szCs w:val="24"/>
          <w:vertAlign w:val="superscript"/>
        </w:rPr>
        <w:t>-1</w:t>
      </w:r>
      <w:r w:rsidRPr="003B63FC">
        <w:rPr>
          <w:rFonts w:ascii="Arial" w:hAnsi="Arial" w:cs="Arial"/>
          <w:sz w:val="24"/>
          <w:szCs w:val="24"/>
        </w:rPr>
        <w:t>) of </w:t>
      </w:r>
      <w:hyperlink r:id="rId11" w:tooltip="Hydrogen ion" w:history="1">
        <w:r w:rsidRPr="003B63FC">
          <w:rPr>
            <w:rFonts w:ascii="Arial" w:hAnsi="Arial" w:cs="Arial"/>
            <w:sz w:val="24"/>
            <w:szCs w:val="24"/>
          </w:rPr>
          <w:t>hydrogen ions</w:t>
        </w:r>
      </w:hyperlink>
      <w:r w:rsidRPr="003B63FC">
        <w:rPr>
          <w:rFonts w:ascii="Arial" w:hAnsi="Arial" w:cs="Arial"/>
          <w:sz w:val="24"/>
          <w:szCs w:val="24"/>
        </w:rPr>
        <w:t> in a solution. The pH value can be less than 0 for very strong acids, or greater than 14 for very strong bases.</w:t>
      </w:r>
    </w:p>
    <w:p w:rsidR="007B4BBF" w:rsidRDefault="007B4BBF" w:rsidP="008951A0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CC0000"/>
          <w:sz w:val="28"/>
          <w:szCs w:val="28"/>
          <w:lang w:eastAsia="en-AU"/>
        </w:rPr>
      </w:pPr>
    </w:p>
    <w:p w:rsidR="008C132F" w:rsidRDefault="001F2E10" w:rsidP="008951A0">
      <w:pPr>
        <w:spacing w:after="0" w:line="240" w:lineRule="auto"/>
        <w:rPr>
          <w:rFonts w:ascii="Times New Roman" w:eastAsia="Times New Roman" w:hAnsi="Times New Roman" w:cs="Times New Roman"/>
          <w:b/>
          <w:bCs/>
          <w:color w:val="CC0000"/>
          <w:sz w:val="28"/>
          <w:szCs w:val="28"/>
          <w:lang w:eastAsia="en-AU"/>
        </w:rPr>
      </w:pPr>
      <w:r>
        <w:rPr>
          <w:noProof/>
          <w:lang w:eastAsia="en-AU"/>
        </w:rPr>
        <w:drawing>
          <wp:anchor distT="0" distB="0" distL="114300" distR="114300" simplePos="0" relativeHeight="251663360" behindDoc="0" locked="0" layoutInCell="1" allowOverlap="1">
            <wp:simplePos x="0" y="0"/>
            <wp:positionH relativeFrom="margin">
              <wp:posOffset>4467860</wp:posOffset>
            </wp:positionH>
            <wp:positionV relativeFrom="paragraph">
              <wp:posOffset>40640</wp:posOffset>
            </wp:positionV>
            <wp:extent cx="2021840" cy="2527300"/>
            <wp:effectExtent l="0" t="0" r="0" b="6350"/>
            <wp:wrapSquare wrapText="bothSides"/>
            <wp:docPr id="4" name="Picture 4" descr="ph_unit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ph_units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840" cy="2527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rFonts w:ascii="Times New Roman" w:eastAsia="Times New Roman" w:hAnsi="Times New Roman" w:cs="Times New Roman"/>
          <w:b/>
          <w:bCs/>
          <w:noProof/>
          <w:color w:val="CC0000"/>
          <w:sz w:val="28"/>
          <w:szCs w:val="28"/>
          <w:lang w:eastAsia="en-AU"/>
        </w:rPr>
        <w:drawing>
          <wp:anchor distT="0" distB="0" distL="114300" distR="114300" simplePos="0" relativeHeight="251658240" behindDoc="0" locked="0" layoutInCell="1" allowOverlap="1">
            <wp:simplePos x="0" y="0"/>
            <wp:positionH relativeFrom="margin">
              <wp:posOffset>33655</wp:posOffset>
            </wp:positionH>
            <wp:positionV relativeFrom="paragraph">
              <wp:posOffset>59690</wp:posOffset>
            </wp:positionV>
            <wp:extent cx="3797935" cy="1016000"/>
            <wp:effectExtent l="0" t="0" r="0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H Scale.PNG"/>
                    <pic:cNvPicPr/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97935" cy="10160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:rsidR="008C132F" w:rsidRDefault="008C132F" w:rsidP="008951A0">
      <w:pPr>
        <w:spacing w:after="0" w:line="240" w:lineRule="auto"/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</w:pPr>
    </w:p>
    <w:p w:rsidR="008C132F" w:rsidRDefault="008C132F" w:rsidP="008951A0">
      <w:pPr>
        <w:spacing w:after="0" w:line="240" w:lineRule="auto"/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</w:pPr>
    </w:p>
    <w:p w:rsidR="008C132F" w:rsidRDefault="008C132F" w:rsidP="008951A0">
      <w:pPr>
        <w:spacing w:after="0" w:line="240" w:lineRule="auto"/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</w:pPr>
    </w:p>
    <w:p w:rsidR="008C132F" w:rsidRDefault="008C132F" w:rsidP="008951A0">
      <w:pPr>
        <w:spacing w:after="0" w:line="240" w:lineRule="auto"/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</w:pPr>
    </w:p>
    <w:p w:rsidR="008C132F" w:rsidRDefault="008C132F" w:rsidP="008951A0">
      <w:pPr>
        <w:spacing w:after="0" w:line="240" w:lineRule="auto"/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</w:pPr>
    </w:p>
    <w:p w:rsidR="008C132F" w:rsidRDefault="008C132F" w:rsidP="008951A0">
      <w:pPr>
        <w:spacing w:after="0" w:line="240" w:lineRule="auto"/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</w:pPr>
    </w:p>
    <w:p w:rsidR="008C132F" w:rsidRDefault="008C132F" w:rsidP="008951A0">
      <w:pPr>
        <w:spacing w:after="0" w:line="240" w:lineRule="auto"/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</w:pPr>
    </w:p>
    <w:p w:rsidR="008951A0" w:rsidRDefault="008951A0" w:rsidP="008951A0">
      <w:pPr>
        <w:spacing w:after="0" w:line="240" w:lineRule="auto"/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</w:pPr>
      <w:r w:rsidRPr="00F720BE"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  <w:t>Calculating pH</w:t>
      </w:r>
      <w:r w:rsidR="00F4022B" w:rsidRPr="00F720BE"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  <w:t xml:space="preserve"> </w:t>
      </w:r>
      <w:r w:rsidR="00A51C61" w:rsidRPr="00F720BE"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  <w:t xml:space="preserve">of an aqueous solution </w:t>
      </w:r>
      <w:r w:rsidR="00F4022B" w:rsidRPr="00F720BE"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  <w:t xml:space="preserve">from </w:t>
      </w:r>
      <w:r w:rsidR="007B4BBF"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  <w:t>[H</w:t>
      </w:r>
      <w:r w:rsidR="007B4BBF" w:rsidRPr="007B4BBF">
        <w:rPr>
          <w:rFonts w:ascii="Arial" w:eastAsia="Times New Roman" w:hAnsi="Arial" w:cs="Arial"/>
          <w:b/>
          <w:bCs/>
          <w:color w:val="CC0000"/>
          <w:sz w:val="24"/>
          <w:szCs w:val="24"/>
          <w:vertAlign w:val="superscript"/>
          <w:lang w:eastAsia="en-AU"/>
        </w:rPr>
        <w:t>+</w:t>
      </w:r>
      <w:r w:rsidR="00C77797" w:rsidRPr="00F720BE"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  <w:t>]</w:t>
      </w:r>
    </w:p>
    <w:p w:rsidR="008C132F" w:rsidRDefault="008C132F" w:rsidP="008951A0">
      <w:pPr>
        <w:spacing w:after="0" w:line="240" w:lineRule="auto"/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</w:pPr>
    </w:p>
    <w:p w:rsidR="008951A0" w:rsidRPr="00F720BE" w:rsidRDefault="008951A0" w:rsidP="003B63FC">
      <w:pPr>
        <w:spacing w:before="100" w:beforeAutospacing="1" w:after="120" w:line="240" w:lineRule="auto"/>
        <w:rPr>
          <w:rFonts w:ascii="Arial" w:eastAsia="Times New Roman" w:hAnsi="Arial" w:cs="Arial"/>
          <w:color w:val="000000"/>
          <w:lang w:eastAsia="en-AU"/>
        </w:rPr>
      </w:pPr>
      <w:r w:rsidRPr="00F720BE">
        <w:rPr>
          <w:rFonts w:ascii="Arial" w:eastAsia="Times New Roman" w:hAnsi="Arial" w:cs="Arial"/>
          <w:color w:val="000000"/>
          <w:lang w:eastAsia="en-AU"/>
        </w:rPr>
        <w:t xml:space="preserve">The pH </w:t>
      </w:r>
      <w:r w:rsidR="003F6FFA" w:rsidRPr="00F720BE">
        <w:rPr>
          <w:rFonts w:ascii="Arial" w:eastAsia="Times New Roman" w:hAnsi="Arial" w:cs="Arial"/>
          <w:color w:val="000000"/>
          <w:lang w:eastAsia="en-AU"/>
        </w:rPr>
        <w:t>of an aqueous solution can be</w:t>
      </w:r>
      <w:r w:rsidRPr="00F720BE">
        <w:rPr>
          <w:rFonts w:ascii="Arial" w:eastAsia="Times New Roman" w:hAnsi="Arial" w:cs="Arial"/>
          <w:color w:val="000000"/>
          <w:lang w:eastAsia="en-AU"/>
        </w:rPr>
        <w:t xml:space="preserve"> calculated using the expression:</w:t>
      </w:r>
    </w:p>
    <w:p w:rsidR="00BB362A" w:rsidRPr="00F720BE" w:rsidRDefault="008951A0" w:rsidP="00BB362A">
      <w:pPr>
        <w:spacing w:before="240" w:after="0" w:line="240" w:lineRule="auto"/>
        <w:jc w:val="center"/>
        <w:rPr>
          <w:rFonts w:ascii="Arial" w:eastAsia="Times New Roman" w:hAnsi="Arial" w:cs="Arial"/>
          <w:color w:val="000000"/>
          <w:lang w:eastAsia="en-AU"/>
        </w:rPr>
      </w:pPr>
      <w:r w:rsidRPr="00E01A42">
        <w:rPr>
          <w:rFonts w:ascii="Arial" w:eastAsia="Times New Roman" w:hAnsi="Arial" w:cs="Arial"/>
          <w:color w:val="000000"/>
          <w:lang w:eastAsia="en-AU"/>
        </w:rPr>
        <w:t>pH = - log [H</w:t>
      </w:r>
      <w:r w:rsidRPr="00E01A42">
        <w:rPr>
          <w:rFonts w:ascii="Arial" w:eastAsia="Times New Roman" w:hAnsi="Arial" w:cs="Arial"/>
          <w:color w:val="000000"/>
          <w:vertAlign w:val="superscript"/>
          <w:lang w:eastAsia="en-AU"/>
        </w:rPr>
        <w:t>+</w:t>
      </w:r>
      <w:r w:rsidRPr="00E01A42">
        <w:rPr>
          <w:rFonts w:ascii="Arial" w:eastAsia="Times New Roman" w:hAnsi="Arial" w:cs="Arial"/>
          <w:color w:val="000000"/>
          <w:lang w:eastAsia="en-AU"/>
        </w:rPr>
        <w:t>]</w:t>
      </w:r>
      <w:bookmarkStart w:id="0" w:name="_GoBack"/>
      <w:bookmarkEnd w:id="0"/>
    </w:p>
    <w:p w:rsidR="008C132F" w:rsidRDefault="008C132F" w:rsidP="003B63FC">
      <w:pPr>
        <w:spacing w:before="120" w:after="120" w:line="240" w:lineRule="auto"/>
        <w:rPr>
          <w:rFonts w:ascii="Arial" w:eastAsia="Times New Roman" w:hAnsi="Arial" w:cs="Arial"/>
          <w:b/>
          <w:bCs/>
          <w:color w:val="000000"/>
          <w:lang w:eastAsia="en-AU"/>
        </w:rPr>
      </w:pPr>
    </w:p>
    <w:p w:rsidR="008951A0" w:rsidRPr="00F720BE" w:rsidRDefault="008951A0" w:rsidP="003B63FC">
      <w:pPr>
        <w:spacing w:before="120" w:after="120" w:line="240" w:lineRule="auto"/>
        <w:rPr>
          <w:rFonts w:ascii="Arial" w:eastAsia="Times New Roman" w:hAnsi="Arial" w:cs="Arial"/>
          <w:color w:val="000000"/>
          <w:lang w:eastAsia="en-AU"/>
        </w:rPr>
      </w:pPr>
      <w:r w:rsidRPr="00F720BE">
        <w:rPr>
          <w:rFonts w:ascii="Arial" w:eastAsia="Times New Roman" w:hAnsi="Arial" w:cs="Arial"/>
          <w:b/>
          <w:bCs/>
          <w:color w:val="000000"/>
          <w:lang w:eastAsia="en-AU"/>
        </w:rPr>
        <w:t>Example:</w:t>
      </w:r>
      <w:r w:rsidRPr="00F720BE">
        <w:rPr>
          <w:rFonts w:ascii="Arial" w:eastAsia="Times New Roman" w:hAnsi="Arial" w:cs="Arial"/>
          <w:color w:val="000000"/>
          <w:lang w:eastAsia="en-AU"/>
        </w:rPr>
        <w:t xml:space="preserve">  Find the pH of a </w:t>
      </w:r>
      <w:r w:rsidR="00AF3310" w:rsidRPr="00F720BE">
        <w:rPr>
          <w:rFonts w:ascii="Arial" w:eastAsia="Times New Roman" w:hAnsi="Arial" w:cs="Arial"/>
          <w:color w:val="000000"/>
          <w:lang w:eastAsia="en-AU"/>
        </w:rPr>
        <w:t>solution with a [H</w:t>
      </w:r>
      <w:r w:rsidR="00AF3310" w:rsidRPr="00F720BE">
        <w:rPr>
          <w:rFonts w:ascii="Arial" w:eastAsia="Times New Roman" w:hAnsi="Arial" w:cs="Arial"/>
          <w:color w:val="000000"/>
          <w:vertAlign w:val="superscript"/>
          <w:lang w:eastAsia="en-AU"/>
        </w:rPr>
        <w:t>+</w:t>
      </w:r>
      <w:r w:rsidR="00AF3310" w:rsidRPr="00F720BE">
        <w:rPr>
          <w:rFonts w:ascii="Arial" w:eastAsia="Times New Roman" w:hAnsi="Arial" w:cs="Arial"/>
          <w:color w:val="000000"/>
          <w:lang w:eastAsia="en-AU"/>
        </w:rPr>
        <w:t xml:space="preserve">] of </w:t>
      </w:r>
      <w:r w:rsidRPr="00F720BE">
        <w:rPr>
          <w:rFonts w:ascii="Arial" w:eastAsia="Times New Roman" w:hAnsi="Arial" w:cs="Arial"/>
          <w:color w:val="000000"/>
          <w:lang w:eastAsia="en-AU"/>
        </w:rPr>
        <w:t xml:space="preserve">0.0025 </w:t>
      </w:r>
      <w:r w:rsidR="004C456A" w:rsidRPr="00F720BE">
        <w:rPr>
          <w:rFonts w:ascii="Arial" w:eastAsia="Times New Roman" w:hAnsi="Arial" w:cs="Arial"/>
          <w:color w:val="000000"/>
          <w:lang w:eastAsia="en-AU"/>
        </w:rPr>
        <w:t>mol L</w:t>
      </w:r>
      <w:r w:rsidR="004C456A" w:rsidRPr="00F720BE">
        <w:rPr>
          <w:rFonts w:ascii="Arial" w:eastAsia="Times New Roman" w:hAnsi="Arial" w:cs="Arial"/>
          <w:color w:val="000000"/>
          <w:vertAlign w:val="superscript"/>
          <w:lang w:eastAsia="en-AU"/>
        </w:rPr>
        <w:t>-1</w:t>
      </w:r>
      <w:r w:rsidRPr="00F720BE">
        <w:rPr>
          <w:rFonts w:ascii="Arial" w:eastAsia="Times New Roman" w:hAnsi="Arial" w:cs="Arial"/>
          <w:color w:val="000000"/>
          <w:lang w:eastAsia="en-AU"/>
        </w:rPr>
        <w:t xml:space="preserve">. </w:t>
      </w:r>
    </w:p>
    <w:p w:rsidR="008951A0" w:rsidRPr="00F720BE" w:rsidRDefault="008951A0" w:rsidP="003B63FC">
      <w:pPr>
        <w:spacing w:after="240" w:line="240" w:lineRule="auto"/>
        <w:jc w:val="center"/>
        <w:rPr>
          <w:rFonts w:ascii="Arial" w:eastAsia="Times New Roman" w:hAnsi="Arial" w:cs="Arial"/>
          <w:color w:val="000000"/>
          <w:lang w:eastAsia="en-AU"/>
        </w:rPr>
      </w:pPr>
      <w:r w:rsidRPr="00F720BE">
        <w:rPr>
          <w:rFonts w:ascii="Arial" w:eastAsia="Times New Roman" w:hAnsi="Arial" w:cs="Arial"/>
          <w:color w:val="000000"/>
          <w:lang w:eastAsia="en-AU"/>
        </w:rPr>
        <w:t xml:space="preserve">pH =  </w:t>
      </w:r>
      <w:r w:rsidR="00AF3310" w:rsidRPr="00F720BE">
        <w:rPr>
          <w:rFonts w:ascii="Arial" w:eastAsia="Times New Roman" w:hAnsi="Arial" w:cs="Arial"/>
          <w:color w:val="000000"/>
          <w:lang w:eastAsia="en-AU"/>
        </w:rPr>
        <w:t xml:space="preserve">- log [H+] =  </w:t>
      </w:r>
      <w:r w:rsidRPr="00F720BE">
        <w:rPr>
          <w:rFonts w:ascii="Arial" w:eastAsia="Times New Roman" w:hAnsi="Arial" w:cs="Arial"/>
          <w:color w:val="000000"/>
          <w:lang w:eastAsia="en-AU"/>
        </w:rPr>
        <w:t>- log (0.0025) = - ( - 2.60) = 2.60</w:t>
      </w:r>
    </w:p>
    <w:p w:rsidR="008C132F" w:rsidRDefault="008C132F" w:rsidP="002A484D">
      <w:pPr>
        <w:spacing w:before="120" w:after="120" w:line="240" w:lineRule="auto"/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</w:pPr>
      <w:bookmarkStart w:id="1" w:name="H3O"/>
      <w:bookmarkEnd w:id="1"/>
    </w:p>
    <w:p w:rsidR="00061EEA" w:rsidRPr="002A484D" w:rsidRDefault="002A484D" w:rsidP="002A484D">
      <w:pPr>
        <w:spacing w:before="120" w:after="120" w:line="240" w:lineRule="auto"/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</w:pPr>
      <w:r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  <w:t>Practice E</w:t>
      </w:r>
      <w:r w:rsidR="00061EEA" w:rsidRPr="002A484D"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  <w:t>xamples:</w:t>
      </w:r>
    </w:p>
    <w:p w:rsidR="00061EEA" w:rsidRPr="003B63FC" w:rsidRDefault="00061EEA" w:rsidP="003B63FC">
      <w:pPr>
        <w:pStyle w:val="ListParagraph"/>
        <w:numPr>
          <w:ilvl w:val="0"/>
          <w:numId w:val="2"/>
        </w:numPr>
        <w:spacing w:after="100" w:afterAutospacing="1" w:line="240" w:lineRule="auto"/>
        <w:rPr>
          <w:rFonts w:ascii="Arial" w:eastAsia="Times New Roman" w:hAnsi="Arial" w:cs="Arial"/>
          <w:color w:val="000000"/>
          <w:lang w:eastAsia="en-AU"/>
        </w:rPr>
      </w:pPr>
      <w:r w:rsidRPr="003B63FC">
        <w:rPr>
          <w:rFonts w:ascii="Arial" w:eastAsia="Times New Roman" w:hAnsi="Arial" w:cs="Arial"/>
          <w:color w:val="000000"/>
          <w:lang w:eastAsia="en-AU"/>
        </w:rPr>
        <w:t>Find the pH of a solution with a [H</w:t>
      </w:r>
      <w:r w:rsidRPr="003B63FC">
        <w:rPr>
          <w:rFonts w:ascii="Arial" w:eastAsia="Times New Roman" w:hAnsi="Arial" w:cs="Arial"/>
          <w:color w:val="000000"/>
          <w:vertAlign w:val="superscript"/>
          <w:lang w:eastAsia="en-AU"/>
        </w:rPr>
        <w:t>+</w:t>
      </w:r>
      <w:r w:rsidRPr="003B63FC">
        <w:rPr>
          <w:rFonts w:ascii="Arial" w:eastAsia="Times New Roman" w:hAnsi="Arial" w:cs="Arial"/>
          <w:color w:val="000000"/>
          <w:lang w:eastAsia="en-AU"/>
        </w:rPr>
        <w:t>] of 0.037 mol L</w:t>
      </w:r>
      <w:r w:rsidRPr="003B63FC">
        <w:rPr>
          <w:rFonts w:ascii="Arial" w:eastAsia="Times New Roman" w:hAnsi="Arial" w:cs="Arial"/>
          <w:color w:val="000000"/>
          <w:vertAlign w:val="superscript"/>
          <w:lang w:eastAsia="en-AU"/>
        </w:rPr>
        <w:t>-1</w:t>
      </w:r>
      <w:r w:rsidRPr="003B63FC">
        <w:rPr>
          <w:rFonts w:ascii="Arial" w:eastAsia="Times New Roman" w:hAnsi="Arial" w:cs="Arial"/>
          <w:color w:val="000000"/>
          <w:lang w:eastAsia="en-AU"/>
        </w:rPr>
        <w:t>.</w:t>
      </w:r>
      <w:r w:rsidR="00035C57">
        <w:rPr>
          <w:rFonts w:ascii="Arial" w:eastAsia="Times New Roman" w:hAnsi="Arial" w:cs="Arial"/>
          <w:color w:val="000000"/>
          <w:lang w:eastAsia="en-AU"/>
        </w:rPr>
        <w:t xml:space="preserve">                       </w:t>
      </w:r>
      <w:r w:rsidR="00035C57">
        <w:rPr>
          <w:rFonts w:ascii="Arial" w:eastAsia="Times New Roman" w:hAnsi="Arial" w:cs="Arial"/>
          <w:color w:val="000000"/>
          <w:lang w:eastAsia="en-AU"/>
        </w:rPr>
        <w:tab/>
        <w:t xml:space="preserve"> (answer 1.43)</w:t>
      </w:r>
      <w:r w:rsidR="00035C57">
        <w:rPr>
          <w:rFonts w:ascii="Arial" w:eastAsia="Times New Roman" w:hAnsi="Arial" w:cs="Arial"/>
          <w:color w:val="000000"/>
          <w:lang w:eastAsia="en-AU"/>
        </w:rPr>
        <w:tab/>
      </w:r>
    </w:p>
    <w:p w:rsidR="00FD56D3" w:rsidRDefault="00FD56D3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3B63FC" w:rsidRDefault="003B63FC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3B63FC" w:rsidRDefault="003B63FC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3B63FC" w:rsidRDefault="003B63FC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3B63FC" w:rsidRDefault="003B63FC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3B63FC" w:rsidRDefault="003B63FC" w:rsidP="003B63FC">
      <w:pPr>
        <w:pStyle w:val="ListParagraph"/>
        <w:numPr>
          <w:ilvl w:val="0"/>
          <w:numId w:val="2"/>
        </w:numPr>
        <w:spacing w:after="100" w:afterAutospacing="1" w:line="240" w:lineRule="auto"/>
        <w:rPr>
          <w:rFonts w:ascii="Arial" w:eastAsia="Times New Roman" w:hAnsi="Arial" w:cs="Arial"/>
          <w:color w:val="000000"/>
          <w:lang w:eastAsia="en-AU"/>
        </w:rPr>
      </w:pPr>
      <w:r w:rsidRPr="00F720BE">
        <w:rPr>
          <w:rFonts w:ascii="Arial" w:eastAsia="Times New Roman" w:hAnsi="Arial" w:cs="Arial"/>
          <w:color w:val="000000"/>
          <w:lang w:eastAsia="en-AU"/>
        </w:rPr>
        <w:t>Find the pH of a solution with a [H</w:t>
      </w:r>
      <w:r w:rsidRPr="00196859">
        <w:rPr>
          <w:rFonts w:ascii="Arial" w:eastAsia="Times New Roman" w:hAnsi="Arial" w:cs="Arial"/>
          <w:color w:val="000000"/>
          <w:vertAlign w:val="superscript"/>
          <w:lang w:eastAsia="en-AU"/>
        </w:rPr>
        <w:t>+</w:t>
      </w:r>
      <w:r>
        <w:rPr>
          <w:rFonts w:ascii="Arial" w:eastAsia="Times New Roman" w:hAnsi="Arial" w:cs="Arial"/>
          <w:color w:val="000000"/>
          <w:lang w:eastAsia="en-AU"/>
        </w:rPr>
        <w:t>] of 0.4</w:t>
      </w:r>
      <w:r w:rsidRPr="00F720BE">
        <w:rPr>
          <w:rFonts w:ascii="Arial" w:eastAsia="Times New Roman" w:hAnsi="Arial" w:cs="Arial"/>
          <w:color w:val="000000"/>
          <w:lang w:eastAsia="en-AU"/>
        </w:rPr>
        <w:t>37 mol L</w:t>
      </w:r>
      <w:r w:rsidRPr="00196859">
        <w:rPr>
          <w:rFonts w:ascii="Arial" w:eastAsia="Times New Roman" w:hAnsi="Arial" w:cs="Arial"/>
          <w:color w:val="000000"/>
          <w:vertAlign w:val="superscript"/>
          <w:lang w:eastAsia="en-AU"/>
        </w:rPr>
        <w:t>-1</w:t>
      </w:r>
      <w:r w:rsidR="00035C57">
        <w:rPr>
          <w:rFonts w:ascii="Arial" w:eastAsia="Times New Roman" w:hAnsi="Arial" w:cs="Arial"/>
          <w:color w:val="000000"/>
          <w:lang w:eastAsia="en-AU"/>
        </w:rPr>
        <w:tab/>
      </w:r>
      <w:r w:rsidR="00035C57">
        <w:rPr>
          <w:rFonts w:ascii="Arial" w:eastAsia="Times New Roman" w:hAnsi="Arial" w:cs="Arial"/>
          <w:color w:val="000000"/>
          <w:lang w:eastAsia="en-AU"/>
        </w:rPr>
        <w:tab/>
      </w:r>
      <w:r w:rsidR="00035C57">
        <w:rPr>
          <w:rFonts w:ascii="Arial" w:eastAsia="Times New Roman" w:hAnsi="Arial" w:cs="Arial"/>
          <w:color w:val="000000"/>
          <w:lang w:eastAsia="en-AU"/>
        </w:rPr>
        <w:tab/>
      </w:r>
      <w:r w:rsidR="00196859">
        <w:rPr>
          <w:rFonts w:ascii="Arial" w:eastAsia="Times New Roman" w:hAnsi="Arial" w:cs="Arial"/>
          <w:color w:val="000000"/>
          <w:lang w:eastAsia="en-AU"/>
        </w:rPr>
        <w:tab/>
      </w:r>
      <w:r w:rsidR="00035C57">
        <w:rPr>
          <w:rFonts w:ascii="Arial" w:eastAsia="Times New Roman" w:hAnsi="Arial" w:cs="Arial"/>
          <w:color w:val="000000"/>
          <w:lang w:eastAsia="en-AU"/>
        </w:rPr>
        <w:t>(answer 0.360)</w:t>
      </w:r>
    </w:p>
    <w:p w:rsidR="003B63FC" w:rsidRDefault="003B63FC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3B63FC" w:rsidRDefault="003B63FC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3B63FC" w:rsidRDefault="003B63FC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3B63FC" w:rsidRDefault="003B63FC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3B63FC" w:rsidRDefault="003B63FC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3B63FC" w:rsidRDefault="003B63FC" w:rsidP="003B63FC">
      <w:pPr>
        <w:pStyle w:val="ListParagraph"/>
        <w:numPr>
          <w:ilvl w:val="0"/>
          <w:numId w:val="2"/>
        </w:numPr>
        <w:spacing w:after="100" w:afterAutospacing="1" w:line="240" w:lineRule="auto"/>
        <w:rPr>
          <w:rFonts w:ascii="Arial" w:eastAsia="Times New Roman" w:hAnsi="Arial" w:cs="Arial"/>
          <w:color w:val="000000"/>
          <w:lang w:eastAsia="en-AU"/>
        </w:rPr>
      </w:pPr>
      <w:r w:rsidRPr="00F720BE">
        <w:rPr>
          <w:rFonts w:ascii="Arial" w:eastAsia="Times New Roman" w:hAnsi="Arial" w:cs="Arial"/>
          <w:color w:val="000000"/>
          <w:lang w:eastAsia="en-AU"/>
        </w:rPr>
        <w:t>Find the pH of a solution with a [H</w:t>
      </w:r>
      <w:r w:rsidRPr="00196859">
        <w:rPr>
          <w:rFonts w:ascii="Arial" w:eastAsia="Times New Roman" w:hAnsi="Arial" w:cs="Arial"/>
          <w:color w:val="000000"/>
          <w:vertAlign w:val="superscript"/>
          <w:lang w:eastAsia="en-AU"/>
        </w:rPr>
        <w:t>+</w:t>
      </w:r>
      <w:r>
        <w:rPr>
          <w:rFonts w:ascii="Arial" w:eastAsia="Times New Roman" w:hAnsi="Arial" w:cs="Arial"/>
          <w:color w:val="000000"/>
          <w:lang w:eastAsia="en-AU"/>
        </w:rPr>
        <w:t>] of 1.35 x 10</w:t>
      </w:r>
      <w:r w:rsidRPr="00196859">
        <w:rPr>
          <w:rFonts w:ascii="Arial" w:eastAsia="Times New Roman" w:hAnsi="Arial" w:cs="Arial"/>
          <w:color w:val="000000"/>
          <w:vertAlign w:val="superscript"/>
          <w:lang w:eastAsia="en-AU"/>
        </w:rPr>
        <w:t>-</w:t>
      </w:r>
      <w:r w:rsidRPr="003B63FC">
        <w:rPr>
          <w:rFonts w:ascii="Arial" w:eastAsia="Times New Roman" w:hAnsi="Arial" w:cs="Arial"/>
          <w:color w:val="000000"/>
          <w:vertAlign w:val="superscript"/>
          <w:lang w:eastAsia="en-AU"/>
        </w:rPr>
        <w:t>12</w:t>
      </w:r>
      <w:r w:rsidRPr="00F720BE">
        <w:rPr>
          <w:rFonts w:ascii="Arial" w:eastAsia="Times New Roman" w:hAnsi="Arial" w:cs="Arial"/>
          <w:color w:val="000000"/>
          <w:lang w:eastAsia="en-AU"/>
        </w:rPr>
        <w:t xml:space="preserve"> mol L</w:t>
      </w:r>
      <w:r w:rsidRPr="00196859">
        <w:rPr>
          <w:rFonts w:ascii="Arial" w:eastAsia="Times New Roman" w:hAnsi="Arial" w:cs="Arial"/>
          <w:color w:val="000000"/>
          <w:vertAlign w:val="superscript"/>
          <w:lang w:eastAsia="en-AU"/>
        </w:rPr>
        <w:t>-1</w:t>
      </w:r>
      <w:r w:rsidR="00035C57">
        <w:rPr>
          <w:rFonts w:ascii="Arial" w:eastAsia="Times New Roman" w:hAnsi="Arial" w:cs="Arial"/>
          <w:color w:val="000000"/>
          <w:lang w:eastAsia="en-AU"/>
        </w:rPr>
        <w:tab/>
      </w:r>
      <w:r w:rsidR="00E85609">
        <w:rPr>
          <w:rFonts w:ascii="Arial" w:eastAsia="Times New Roman" w:hAnsi="Arial" w:cs="Arial"/>
          <w:color w:val="000000"/>
          <w:lang w:eastAsia="en-AU"/>
        </w:rPr>
        <w:tab/>
      </w:r>
      <w:r w:rsidR="00E85609">
        <w:rPr>
          <w:rFonts w:ascii="Arial" w:eastAsia="Times New Roman" w:hAnsi="Arial" w:cs="Arial"/>
          <w:color w:val="000000"/>
          <w:lang w:eastAsia="en-AU"/>
        </w:rPr>
        <w:tab/>
      </w:r>
      <w:r w:rsidR="00035C57">
        <w:rPr>
          <w:rFonts w:ascii="Arial" w:eastAsia="Times New Roman" w:hAnsi="Arial" w:cs="Arial"/>
          <w:color w:val="000000"/>
          <w:lang w:eastAsia="en-AU"/>
        </w:rPr>
        <w:t>(answer</w:t>
      </w:r>
      <w:r w:rsidR="00196859">
        <w:rPr>
          <w:rFonts w:ascii="Arial" w:eastAsia="Times New Roman" w:hAnsi="Arial" w:cs="Arial"/>
          <w:color w:val="000000"/>
          <w:lang w:eastAsia="en-AU"/>
        </w:rPr>
        <w:t xml:space="preserve"> 11.870)</w:t>
      </w:r>
    </w:p>
    <w:p w:rsidR="003B63FC" w:rsidRDefault="003B63FC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3B63FC" w:rsidRDefault="003B63FC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3B63FC" w:rsidRDefault="003B63FC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8C132F" w:rsidRDefault="008C132F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8C132F" w:rsidRDefault="008C132F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8C132F" w:rsidRDefault="008C132F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8C132F" w:rsidRDefault="00EA4A39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  <w:r>
        <w:rPr>
          <w:noProof/>
          <w:lang w:eastAsia="en-AU"/>
        </w:rPr>
        <w:lastRenderedPageBreak/>
        <w:drawing>
          <wp:anchor distT="0" distB="0" distL="114300" distR="114300" simplePos="0" relativeHeight="251662336" behindDoc="0" locked="0" layoutInCell="1" allowOverlap="1" wp14:anchorId="1E7AB76A" wp14:editId="64DB2C7B">
            <wp:simplePos x="0" y="0"/>
            <wp:positionH relativeFrom="margin">
              <wp:posOffset>3697605</wp:posOffset>
            </wp:positionH>
            <wp:positionV relativeFrom="paragraph">
              <wp:posOffset>0</wp:posOffset>
            </wp:positionV>
            <wp:extent cx="1915160" cy="3292475"/>
            <wp:effectExtent l="0" t="0" r="8890" b="3175"/>
            <wp:wrapSquare wrapText="bothSides"/>
            <wp:docPr id="2" name="Picture 2" descr="https://upload.wikimedia.org/wikipedia/commons/thumb/2/23/216_pH_Scale-01.jpg/220px-216_pH_Scale-01.jp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https://upload.wikimedia.org/wikipedia/commons/thumb/2/23/216_pH_Scale-01.jpg/220px-216_pH_Scale-01.jpg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15160" cy="3292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EA4A39" w:rsidRDefault="00EA4A39" w:rsidP="00E233C6">
      <w:pPr>
        <w:spacing w:before="120" w:after="120" w:line="240" w:lineRule="auto"/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</w:pPr>
    </w:p>
    <w:p w:rsidR="00EA4A39" w:rsidRDefault="00EA4A39" w:rsidP="00E233C6">
      <w:pPr>
        <w:spacing w:before="120" w:after="120" w:line="240" w:lineRule="auto"/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</w:pPr>
    </w:p>
    <w:p w:rsidR="00EA4A39" w:rsidRDefault="00EA4A39" w:rsidP="00E233C6">
      <w:pPr>
        <w:spacing w:before="120" w:after="120" w:line="240" w:lineRule="auto"/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</w:pPr>
    </w:p>
    <w:p w:rsidR="00EA4A39" w:rsidRDefault="00EA4A39" w:rsidP="00E233C6">
      <w:pPr>
        <w:spacing w:before="120" w:after="120" w:line="240" w:lineRule="auto"/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</w:pPr>
    </w:p>
    <w:p w:rsidR="00EA4A39" w:rsidRDefault="00EA4A39" w:rsidP="00E233C6">
      <w:pPr>
        <w:spacing w:before="120" w:after="120" w:line="240" w:lineRule="auto"/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</w:pPr>
    </w:p>
    <w:p w:rsidR="008C132F" w:rsidRPr="00E233C6" w:rsidRDefault="00E233C6" w:rsidP="00E233C6">
      <w:pPr>
        <w:spacing w:before="120" w:after="120" w:line="240" w:lineRule="auto"/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</w:pPr>
      <w:r w:rsidRPr="00E233C6"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  <w:t xml:space="preserve">pH of </w:t>
      </w:r>
      <w:r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  <w:t>C</w:t>
      </w:r>
      <w:r w:rsidRPr="00E233C6"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  <w:t xml:space="preserve">ommon </w:t>
      </w:r>
      <w:r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  <w:t>H</w:t>
      </w:r>
      <w:r w:rsidRPr="00E233C6"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  <w:t xml:space="preserve">ousehold </w:t>
      </w:r>
      <w:r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  <w:t>L</w:t>
      </w:r>
      <w:r w:rsidRPr="00E233C6">
        <w:rPr>
          <w:rFonts w:ascii="Arial" w:eastAsia="Times New Roman" w:hAnsi="Arial" w:cs="Arial"/>
          <w:b/>
          <w:bCs/>
          <w:color w:val="CC0000"/>
          <w:sz w:val="24"/>
          <w:szCs w:val="24"/>
          <w:lang w:eastAsia="en-AU"/>
        </w:rPr>
        <w:t>iquids</w:t>
      </w:r>
    </w:p>
    <w:p w:rsidR="008C132F" w:rsidRDefault="008C132F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E233C6" w:rsidRDefault="00E233C6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E233C6" w:rsidRDefault="00E233C6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E233C6" w:rsidRDefault="00E233C6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E233C6" w:rsidRDefault="00E233C6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E233C6" w:rsidRDefault="00E233C6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E233C6" w:rsidRDefault="00E233C6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E233C6" w:rsidRDefault="00E233C6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E233C6" w:rsidRDefault="00E233C6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E233C6" w:rsidRDefault="00E233C6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E233C6" w:rsidRDefault="00E233C6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E233C6" w:rsidRDefault="00E233C6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BB362A" w:rsidRDefault="00BB362A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BB362A" w:rsidRDefault="00BB362A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  <w:r>
        <w:rPr>
          <w:rFonts w:ascii="Arial" w:eastAsia="Times New Roman" w:hAnsi="Arial" w:cs="Arial"/>
          <w:b/>
          <w:bCs/>
          <w:noProof/>
          <w:color w:val="CC0000"/>
          <w:sz w:val="24"/>
          <w:szCs w:val="24"/>
          <w:lang w:eastAsia="en-AU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6701C35" wp14:editId="55F6ED80">
                <wp:simplePos x="0" y="0"/>
                <wp:positionH relativeFrom="column">
                  <wp:posOffset>317500</wp:posOffset>
                </wp:positionH>
                <wp:positionV relativeFrom="paragraph">
                  <wp:posOffset>60325</wp:posOffset>
                </wp:positionV>
                <wp:extent cx="6038850" cy="455930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38850" cy="45593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</wps:spPr>
                      <wps:txbx>
                        <w:txbxContent>
                          <w:p w:rsidR="008C132F" w:rsidRPr="00E233C6" w:rsidRDefault="008C132F" w:rsidP="00E233C6">
                            <w:pPr>
                              <w:spacing w:before="120" w:after="120" w:line="240" w:lineRule="auto"/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CC0000"/>
                                <w:sz w:val="24"/>
                                <w:szCs w:val="24"/>
                                <w:lang w:eastAsia="en-AU"/>
                              </w:rPr>
                            </w:pPr>
                            <w:r w:rsidRPr="00E233C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CC0000"/>
                                <w:sz w:val="24"/>
                                <w:szCs w:val="24"/>
                                <w:lang w:eastAsia="en-AU"/>
                              </w:rPr>
                              <w:t xml:space="preserve">What is </w:t>
                            </w:r>
                            <w:r w:rsidR="00593917" w:rsidRPr="00E233C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CC0000"/>
                                <w:sz w:val="24"/>
                                <w:szCs w:val="24"/>
                                <w:lang w:eastAsia="en-AU"/>
                              </w:rPr>
                              <w:t>a Logarithm</w:t>
                            </w:r>
                            <w:r w:rsidRPr="00E233C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CC0000"/>
                                <w:sz w:val="24"/>
                                <w:szCs w:val="24"/>
                                <w:lang w:eastAsia="en-AU"/>
                              </w:rPr>
                              <w:t>?</w:t>
                            </w:r>
                            <w:r w:rsidR="00E233C6" w:rsidRPr="00E233C6">
                              <w:rPr>
                                <w:rFonts w:ascii="Arial" w:eastAsia="Times New Roman" w:hAnsi="Arial" w:cs="Arial"/>
                                <w:b/>
                                <w:bCs/>
                                <w:color w:val="CC0000"/>
                                <w:sz w:val="24"/>
                                <w:szCs w:val="24"/>
                                <w:lang w:eastAsia="en-AU"/>
                              </w:rPr>
                              <w:t xml:space="preserve"> (Extension)</w:t>
                            </w:r>
                          </w:p>
                          <w:p w:rsidR="008C132F" w:rsidRPr="00E233C6" w:rsidRDefault="008C132F" w:rsidP="008C132F">
                            <w:pPr>
                              <w:pStyle w:val="NormalWeb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233C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In its simplest form, a logarithm answers the question:</w:t>
                            </w:r>
                          </w:p>
                          <w:p w:rsidR="008C132F" w:rsidRPr="00E233C6" w:rsidRDefault="008C132F" w:rsidP="008C132F">
                            <w:pPr>
                              <w:pStyle w:val="NormalWeb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233C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ow many of one number do we multiply to get another number?</w:t>
                            </w:r>
                          </w:p>
                          <w:p w:rsidR="008C132F" w:rsidRPr="00E233C6" w:rsidRDefault="008C132F" w:rsidP="008C132F">
                            <w:pPr>
                              <w:pStyle w:val="larg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233C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Example: How many 10s do we multiply to get 1000?</w:t>
                            </w:r>
                          </w:p>
                          <w:p w:rsidR="008C132F" w:rsidRPr="00E233C6" w:rsidRDefault="008C132F" w:rsidP="008C132F">
                            <w:pPr>
                              <w:pStyle w:val="NormalWeb"/>
                              <w:jc w:val="cent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233C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nswer: 10 × 10 × 10 = 1000, so we had to multiply 3 of the 10s to get 100</w:t>
                            </w:r>
                            <w:r w:rsidR="001F2E1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0</w:t>
                            </w:r>
                          </w:p>
                          <w:p w:rsidR="008C132F" w:rsidRPr="00E233C6" w:rsidRDefault="001F2E10" w:rsidP="001F2E10">
                            <w:pPr>
                              <w:pStyle w:val="larger"/>
                              <w:ind w:firstLine="72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                 </w:t>
                            </w:r>
                            <w:r w:rsidR="008C132F" w:rsidRPr="00E233C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So the logarithm is 3</w:t>
                            </w:r>
                          </w:p>
                          <w:p w:rsidR="00593917" w:rsidRPr="00E233C6" w:rsidRDefault="00593917" w:rsidP="00593917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 w:rsidRPr="00E233C6">
                              <w:rPr>
                                <w:rFonts w:ascii="Arial" w:hAnsi="Arial" w:cs="Arial"/>
                                <w:b/>
                              </w:rPr>
                              <w:t>How to Write it</w:t>
                            </w:r>
                          </w:p>
                          <w:p w:rsidR="00593917" w:rsidRPr="00E233C6" w:rsidRDefault="00593917" w:rsidP="00593917">
                            <w:pPr>
                              <w:shd w:val="clear" w:color="auto" w:fill="FFFFFF" w:themeFill="background1"/>
                              <w:spacing w:before="100" w:beforeAutospacing="1" w:after="100" w:afterAutospacing="1" w:line="240" w:lineRule="auto"/>
                              <w:rPr>
                                <w:rFonts w:ascii="Arial" w:eastAsia="Times New Roman" w:hAnsi="Arial" w:cs="Arial"/>
                                <w:color w:val="2C2F30"/>
                                <w:lang w:eastAsia="en-AU"/>
                              </w:rPr>
                            </w:pPr>
                            <w:r w:rsidRPr="00E233C6">
                              <w:rPr>
                                <w:rFonts w:ascii="Arial" w:eastAsia="Times New Roman" w:hAnsi="Arial" w:cs="Arial"/>
                                <w:color w:val="2C2F30"/>
                                <w:lang w:eastAsia="en-AU"/>
                              </w:rPr>
                              <w:t>We write "the number of 10s we need to multiply to get 1000 is 3" as:</w:t>
                            </w:r>
                          </w:p>
                          <w:p w:rsidR="00593917" w:rsidRPr="00E233C6" w:rsidRDefault="00593917" w:rsidP="00593917">
                            <w:pPr>
                              <w:shd w:val="clear" w:color="auto" w:fill="FFFFFF" w:themeFill="background1"/>
                              <w:spacing w:before="100" w:beforeAutospacing="1" w:after="100" w:afterAutospacing="1" w:line="240" w:lineRule="auto"/>
                              <w:jc w:val="center"/>
                              <w:rPr>
                                <w:rFonts w:ascii="Arial" w:hAnsi="Arial" w:cs="Arial"/>
                                <w:lang w:eastAsia="en-AU"/>
                              </w:rPr>
                            </w:pPr>
                            <w:r w:rsidRPr="00E233C6">
                              <w:rPr>
                                <w:rFonts w:ascii="Arial" w:hAnsi="Arial" w:cs="Arial"/>
                              </w:rPr>
                              <w:t>l</w:t>
                            </w:r>
                            <w:r w:rsidRPr="00E233C6">
                              <w:rPr>
                                <w:rFonts w:ascii="Arial" w:hAnsi="Arial" w:cs="Arial"/>
                                <w:lang w:eastAsia="en-AU"/>
                              </w:rPr>
                              <w:t>og</w:t>
                            </w:r>
                            <w:r w:rsidRPr="00E233C6">
                              <w:rPr>
                                <w:rFonts w:ascii="Arial" w:hAnsi="Arial" w:cs="Arial"/>
                                <w:vertAlign w:val="subscript"/>
                              </w:rPr>
                              <w:t>10</w:t>
                            </w:r>
                            <w:r w:rsidRPr="00E233C6">
                              <w:rPr>
                                <w:rFonts w:ascii="Arial" w:hAnsi="Arial" w:cs="Arial"/>
                              </w:rPr>
                              <w:t>(1000</w:t>
                            </w:r>
                            <w:r w:rsidRPr="00E233C6">
                              <w:rPr>
                                <w:rFonts w:ascii="Arial" w:hAnsi="Arial" w:cs="Arial"/>
                                <w:lang w:eastAsia="en-AU"/>
                              </w:rPr>
                              <w:t>) = 3</w:t>
                            </w:r>
                          </w:p>
                          <w:p w:rsidR="00593917" w:rsidRPr="00E233C6" w:rsidRDefault="001F2E10" w:rsidP="001232C7">
                            <w:pPr>
                              <w:rPr>
                                <w:rFonts w:ascii="Arial" w:hAnsi="Arial" w:cs="Arial"/>
                                <w:b/>
                              </w:rPr>
                            </w:pPr>
                            <w:r>
                              <w:rPr>
                                <w:rFonts w:ascii="Arial" w:hAnsi="Arial" w:cs="Arial"/>
                                <w:b/>
                              </w:rPr>
                              <w:t>Another E</w:t>
                            </w:r>
                            <w:r w:rsidR="00593917" w:rsidRPr="00E233C6">
                              <w:rPr>
                                <w:rFonts w:ascii="Arial" w:hAnsi="Arial" w:cs="Arial"/>
                                <w:b/>
                              </w:rPr>
                              <w:t>xample</w:t>
                            </w:r>
                          </w:p>
                          <w:p w:rsidR="00593917" w:rsidRPr="00E233C6" w:rsidRDefault="001232C7" w:rsidP="008C132F">
                            <w:pPr>
                              <w:pStyle w:val="larg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233C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How many times do we multiply 2 to get 8</w:t>
                            </w:r>
                          </w:p>
                          <w:p w:rsidR="00593917" w:rsidRPr="00E233C6" w:rsidRDefault="00593917" w:rsidP="001232C7">
                            <w:pPr>
                              <w:pStyle w:val="larger"/>
                              <w:ind w:left="720" w:firstLine="720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233C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2 x 2 x 2 = 8</w:t>
                            </w:r>
                            <w:r w:rsidR="001232C7" w:rsidRPr="00E233C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 </w:t>
                            </w:r>
                            <w:r w:rsidR="001F2E1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the </w:t>
                            </w:r>
                            <w:r w:rsidR="001232C7" w:rsidRPr="00E233C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nswer</w:t>
                            </w:r>
                            <w:r w:rsidR="001F2E10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is</w:t>
                            </w:r>
                            <w:r w:rsidR="001232C7" w:rsidRPr="00E233C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 xml:space="preserve"> 3 times</w:t>
                            </w:r>
                          </w:p>
                          <w:p w:rsidR="00593917" w:rsidRPr="00E233C6" w:rsidRDefault="001232C7" w:rsidP="001232C7">
                            <w:pPr>
                              <w:pStyle w:val="larger"/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</w:pPr>
                            <w:r w:rsidRPr="00E233C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This c</w:t>
                            </w:r>
                            <w:r w:rsidR="00593917" w:rsidRPr="00E233C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an be written as log</w:t>
                            </w:r>
                            <w:r w:rsidR="00593917" w:rsidRPr="00E233C6">
                              <w:rPr>
                                <w:rFonts w:ascii="Arial" w:hAnsi="Arial" w:cs="Arial"/>
                                <w:sz w:val="22"/>
                                <w:szCs w:val="22"/>
                                <w:vertAlign w:val="subscript"/>
                              </w:rPr>
                              <w:t>2</w:t>
                            </w:r>
                            <w:r w:rsidR="00593917" w:rsidRPr="00E233C6">
                              <w:rPr>
                                <w:rFonts w:ascii="Arial" w:hAnsi="Arial" w:cs="Arial"/>
                                <w:sz w:val="22"/>
                                <w:szCs w:val="22"/>
                              </w:rPr>
                              <w:t>8 = 3</w:t>
                            </w:r>
                          </w:p>
                          <w:p w:rsidR="00593917" w:rsidRPr="008C132F" w:rsidRDefault="00593917" w:rsidP="008C132F">
                            <w:pPr>
                              <w:pStyle w:val="larger"/>
                            </w:pPr>
                          </w:p>
                          <w:p w:rsidR="008C132F" w:rsidRDefault="008C132F" w:rsidP="008C132F"/>
                          <w:p w:rsidR="008C132F" w:rsidRDefault="008C132F" w:rsidP="008C132F"/>
                          <w:p w:rsidR="008C132F" w:rsidRDefault="008C132F" w:rsidP="008C132F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6701C35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25pt;margin-top:4.75pt;width:475.5pt;height:359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" fillcolor="white [3201]" stroked="f" strokeweight=".5pt">
                <v:textbox>
                  <w:txbxContent>
                    <w:p w:rsidR="008C132F" w:rsidRPr="00E233C6" w:rsidRDefault="008C132F" w:rsidP="00E233C6">
                      <w:pPr>
                        <w:spacing w:before="120" w:after="120" w:line="240" w:lineRule="auto"/>
                        <w:rPr>
                          <w:rFonts w:ascii="Arial" w:eastAsia="Times New Roman" w:hAnsi="Arial" w:cs="Arial"/>
                          <w:b/>
                          <w:bCs/>
                          <w:color w:val="CC0000"/>
                          <w:sz w:val="24"/>
                          <w:szCs w:val="24"/>
                          <w:lang w:eastAsia="en-AU"/>
                        </w:rPr>
                      </w:pPr>
                      <w:r w:rsidRPr="00E233C6">
                        <w:rPr>
                          <w:rFonts w:ascii="Arial" w:eastAsia="Times New Roman" w:hAnsi="Arial" w:cs="Arial"/>
                          <w:b/>
                          <w:bCs/>
                          <w:color w:val="CC0000"/>
                          <w:sz w:val="24"/>
                          <w:szCs w:val="24"/>
                          <w:lang w:eastAsia="en-AU"/>
                        </w:rPr>
                        <w:t xml:space="preserve">What is </w:t>
                      </w:r>
                      <w:r w:rsidR="00593917" w:rsidRPr="00E233C6">
                        <w:rPr>
                          <w:rFonts w:ascii="Arial" w:eastAsia="Times New Roman" w:hAnsi="Arial" w:cs="Arial"/>
                          <w:b/>
                          <w:bCs/>
                          <w:color w:val="CC0000"/>
                          <w:sz w:val="24"/>
                          <w:szCs w:val="24"/>
                          <w:lang w:eastAsia="en-AU"/>
                        </w:rPr>
                        <w:t>a Logarithm</w:t>
                      </w:r>
                      <w:r w:rsidRPr="00E233C6">
                        <w:rPr>
                          <w:rFonts w:ascii="Arial" w:eastAsia="Times New Roman" w:hAnsi="Arial" w:cs="Arial"/>
                          <w:b/>
                          <w:bCs/>
                          <w:color w:val="CC0000"/>
                          <w:sz w:val="24"/>
                          <w:szCs w:val="24"/>
                          <w:lang w:eastAsia="en-AU"/>
                        </w:rPr>
                        <w:t>?</w:t>
                      </w:r>
                      <w:r w:rsidR="00E233C6" w:rsidRPr="00E233C6">
                        <w:rPr>
                          <w:rFonts w:ascii="Arial" w:eastAsia="Times New Roman" w:hAnsi="Arial" w:cs="Arial"/>
                          <w:b/>
                          <w:bCs/>
                          <w:color w:val="CC0000"/>
                          <w:sz w:val="24"/>
                          <w:szCs w:val="24"/>
                          <w:lang w:eastAsia="en-AU"/>
                        </w:rPr>
                        <w:t xml:space="preserve"> (Extension)</w:t>
                      </w:r>
                    </w:p>
                    <w:p w:rsidR="008C132F" w:rsidRPr="00E233C6" w:rsidRDefault="008C132F" w:rsidP="008C132F">
                      <w:pPr>
                        <w:pStyle w:val="NormalWeb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233C6">
                        <w:rPr>
                          <w:rFonts w:ascii="Arial" w:hAnsi="Arial" w:cs="Arial"/>
                          <w:sz w:val="22"/>
                          <w:szCs w:val="22"/>
                        </w:rPr>
                        <w:t>In its simplest form, a logarithm answers the question:</w:t>
                      </w:r>
                    </w:p>
                    <w:p w:rsidR="008C132F" w:rsidRPr="00E233C6" w:rsidRDefault="008C132F" w:rsidP="008C132F">
                      <w:pPr>
                        <w:pStyle w:val="NormalWeb"/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233C6">
                        <w:rPr>
                          <w:rFonts w:ascii="Arial" w:hAnsi="Arial" w:cs="Arial"/>
                          <w:sz w:val="22"/>
                          <w:szCs w:val="22"/>
                        </w:rPr>
                        <w:t>How many of one number do we multiply to get another number?</w:t>
                      </w:r>
                    </w:p>
                    <w:p w:rsidR="008C132F" w:rsidRPr="00E233C6" w:rsidRDefault="008C132F" w:rsidP="008C132F">
                      <w:pPr>
                        <w:pStyle w:val="larg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233C6">
                        <w:rPr>
                          <w:rFonts w:ascii="Arial" w:hAnsi="Arial" w:cs="Arial"/>
                          <w:sz w:val="22"/>
                          <w:szCs w:val="22"/>
                        </w:rPr>
                        <w:t>Example: How many 10s do we multiply to get 1000?</w:t>
                      </w:r>
                    </w:p>
                    <w:p w:rsidR="008C132F" w:rsidRPr="00E233C6" w:rsidRDefault="008C132F" w:rsidP="008C132F">
                      <w:pPr>
                        <w:pStyle w:val="NormalWeb"/>
                        <w:jc w:val="cent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233C6">
                        <w:rPr>
                          <w:rFonts w:ascii="Arial" w:hAnsi="Arial" w:cs="Arial"/>
                          <w:sz w:val="22"/>
                          <w:szCs w:val="22"/>
                        </w:rPr>
                        <w:t>Answer: 10 × 10 × 10 = 1000, so we had to multiply 3 of the 10s to get 100</w:t>
                      </w:r>
                      <w:r w:rsidR="001F2E10">
                        <w:rPr>
                          <w:rFonts w:ascii="Arial" w:hAnsi="Arial" w:cs="Arial"/>
                          <w:sz w:val="22"/>
                          <w:szCs w:val="22"/>
                        </w:rPr>
                        <w:t>0</w:t>
                      </w:r>
                    </w:p>
                    <w:p w:rsidR="008C132F" w:rsidRPr="00E233C6" w:rsidRDefault="001F2E10" w:rsidP="001F2E10">
                      <w:pPr>
                        <w:pStyle w:val="larger"/>
                        <w:ind w:firstLine="72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                 </w:t>
                      </w:r>
                      <w:r w:rsidR="008C132F" w:rsidRPr="00E233C6">
                        <w:rPr>
                          <w:rFonts w:ascii="Arial" w:hAnsi="Arial" w:cs="Arial"/>
                          <w:sz w:val="22"/>
                          <w:szCs w:val="22"/>
                        </w:rPr>
                        <w:t>So the logarithm is 3</w:t>
                      </w:r>
                    </w:p>
                    <w:p w:rsidR="00593917" w:rsidRPr="00E233C6" w:rsidRDefault="00593917" w:rsidP="00593917">
                      <w:pPr>
                        <w:rPr>
                          <w:rFonts w:ascii="Arial" w:hAnsi="Arial" w:cs="Arial"/>
                          <w:b/>
                        </w:rPr>
                      </w:pPr>
                      <w:r w:rsidRPr="00E233C6">
                        <w:rPr>
                          <w:rFonts w:ascii="Arial" w:hAnsi="Arial" w:cs="Arial"/>
                          <w:b/>
                        </w:rPr>
                        <w:t>How to Write it</w:t>
                      </w:r>
                    </w:p>
                    <w:p w:rsidR="00593917" w:rsidRPr="00E233C6" w:rsidRDefault="00593917" w:rsidP="00593917">
                      <w:pPr>
                        <w:shd w:val="clear" w:color="auto" w:fill="FFFFFF" w:themeFill="background1"/>
                        <w:spacing w:before="100" w:beforeAutospacing="1" w:after="100" w:afterAutospacing="1" w:line="240" w:lineRule="auto"/>
                        <w:rPr>
                          <w:rFonts w:ascii="Arial" w:eastAsia="Times New Roman" w:hAnsi="Arial" w:cs="Arial"/>
                          <w:color w:val="2C2F30"/>
                          <w:lang w:eastAsia="en-AU"/>
                        </w:rPr>
                      </w:pPr>
                      <w:r w:rsidRPr="00E233C6">
                        <w:rPr>
                          <w:rFonts w:ascii="Arial" w:eastAsia="Times New Roman" w:hAnsi="Arial" w:cs="Arial"/>
                          <w:color w:val="2C2F30"/>
                          <w:lang w:eastAsia="en-AU"/>
                        </w:rPr>
                        <w:t>We write "the number of 10s we need to multiply to get 1000 is 3" as:</w:t>
                      </w:r>
                    </w:p>
                    <w:p w:rsidR="00593917" w:rsidRPr="00E233C6" w:rsidRDefault="00593917" w:rsidP="00593917">
                      <w:pPr>
                        <w:shd w:val="clear" w:color="auto" w:fill="FFFFFF" w:themeFill="background1"/>
                        <w:spacing w:before="100" w:beforeAutospacing="1" w:after="100" w:afterAutospacing="1" w:line="240" w:lineRule="auto"/>
                        <w:jc w:val="center"/>
                        <w:rPr>
                          <w:rFonts w:ascii="Arial" w:hAnsi="Arial" w:cs="Arial"/>
                          <w:lang w:eastAsia="en-AU"/>
                        </w:rPr>
                      </w:pPr>
                      <w:r w:rsidRPr="00E233C6">
                        <w:rPr>
                          <w:rFonts w:ascii="Arial" w:hAnsi="Arial" w:cs="Arial"/>
                        </w:rPr>
                        <w:t>l</w:t>
                      </w:r>
                      <w:r w:rsidRPr="00E233C6">
                        <w:rPr>
                          <w:rFonts w:ascii="Arial" w:hAnsi="Arial" w:cs="Arial"/>
                          <w:lang w:eastAsia="en-AU"/>
                        </w:rPr>
                        <w:t>og</w:t>
                      </w:r>
                      <w:r w:rsidRPr="00E233C6">
                        <w:rPr>
                          <w:rFonts w:ascii="Arial" w:hAnsi="Arial" w:cs="Arial"/>
                          <w:vertAlign w:val="subscript"/>
                        </w:rPr>
                        <w:t>10</w:t>
                      </w:r>
                      <w:r w:rsidRPr="00E233C6">
                        <w:rPr>
                          <w:rFonts w:ascii="Arial" w:hAnsi="Arial" w:cs="Arial"/>
                        </w:rPr>
                        <w:t>(1000</w:t>
                      </w:r>
                      <w:r w:rsidRPr="00E233C6">
                        <w:rPr>
                          <w:rFonts w:ascii="Arial" w:hAnsi="Arial" w:cs="Arial"/>
                          <w:lang w:eastAsia="en-AU"/>
                        </w:rPr>
                        <w:t>) = 3</w:t>
                      </w:r>
                    </w:p>
                    <w:p w:rsidR="00593917" w:rsidRPr="00E233C6" w:rsidRDefault="001F2E10" w:rsidP="001232C7">
                      <w:pPr>
                        <w:rPr>
                          <w:rFonts w:ascii="Arial" w:hAnsi="Arial" w:cs="Arial"/>
                          <w:b/>
                        </w:rPr>
                      </w:pPr>
                      <w:r>
                        <w:rPr>
                          <w:rFonts w:ascii="Arial" w:hAnsi="Arial" w:cs="Arial"/>
                          <w:b/>
                        </w:rPr>
                        <w:t>Another E</w:t>
                      </w:r>
                      <w:r w:rsidR="00593917" w:rsidRPr="00E233C6">
                        <w:rPr>
                          <w:rFonts w:ascii="Arial" w:hAnsi="Arial" w:cs="Arial"/>
                          <w:b/>
                        </w:rPr>
                        <w:t>xample</w:t>
                      </w:r>
                    </w:p>
                    <w:p w:rsidR="00593917" w:rsidRPr="00E233C6" w:rsidRDefault="001232C7" w:rsidP="008C132F">
                      <w:pPr>
                        <w:pStyle w:val="larg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233C6">
                        <w:rPr>
                          <w:rFonts w:ascii="Arial" w:hAnsi="Arial" w:cs="Arial"/>
                          <w:sz w:val="22"/>
                          <w:szCs w:val="22"/>
                        </w:rPr>
                        <w:t>How many times do we multiply 2 to get 8</w:t>
                      </w:r>
                    </w:p>
                    <w:p w:rsidR="00593917" w:rsidRPr="00E233C6" w:rsidRDefault="00593917" w:rsidP="001232C7">
                      <w:pPr>
                        <w:pStyle w:val="larger"/>
                        <w:ind w:left="720" w:firstLine="720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233C6">
                        <w:rPr>
                          <w:rFonts w:ascii="Arial" w:hAnsi="Arial" w:cs="Arial"/>
                          <w:sz w:val="22"/>
                          <w:szCs w:val="22"/>
                        </w:rPr>
                        <w:t>2 x 2 x 2 = 8</w:t>
                      </w:r>
                      <w:r w:rsidR="001232C7" w:rsidRPr="00E233C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 </w:t>
                      </w:r>
                      <w:r w:rsidR="001F2E1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the </w:t>
                      </w:r>
                      <w:r w:rsidR="001232C7" w:rsidRPr="00E233C6">
                        <w:rPr>
                          <w:rFonts w:ascii="Arial" w:hAnsi="Arial" w:cs="Arial"/>
                          <w:sz w:val="22"/>
                          <w:szCs w:val="22"/>
                        </w:rPr>
                        <w:t>answer</w:t>
                      </w:r>
                      <w:r w:rsidR="001F2E10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is</w:t>
                      </w:r>
                      <w:r w:rsidR="001232C7" w:rsidRPr="00E233C6">
                        <w:rPr>
                          <w:rFonts w:ascii="Arial" w:hAnsi="Arial" w:cs="Arial"/>
                          <w:sz w:val="22"/>
                          <w:szCs w:val="22"/>
                        </w:rPr>
                        <w:t xml:space="preserve"> 3 times</w:t>
                      </w:r>
                    </w:p>
                    <w:p w:rsidR="00593917" w:rsidRPr="00E233C6" w:rsidRDefault="001232C7" w:rsidP="001232C7">
                      <w:pPr>
                        <w:pStyle w:val="larger"/>
                        <w:rPr>
                          <w:rFonts w:ascii="Arial" w:hAnsi="Arial" w:cs="Arial"/>
                          <w:sz w:val="22"/>
                          <w:szCs w:val="22"/>
                        </w:rPr>
                      </w:pPr>
                      <w:r w:rsidRPr="00E233C6">
                        <w:rPr>
                          <w:rFonts w:ascii="Arial" w:hAnsi="Arial" w:cs="Arial"/>
                          <w:sz w:val="22"/>
                          <w:szCs w:val="22"/>
                        </w:rPr>
                        <w:t>This c</w:t>
                      </w:r>
                      <w:r w:rsidR="00593917" w:rsidRPr="00E233C6">
                        <w:rPr>
                          <w:rFonts w:ascii="Arial" w:hAnsi="Arial" w:cs="Arial"/>
                          <w:sz w:val="22"/>
                          <w:szCs w:val="22"/>
                        </w:rPr>
                        <w:t>an be written as log</w:t>
                      </w:r>
                      <w:r w:rsidR="00593917" w:rsidRPr="00E233C6">
                        <w:rPr>
                          <w:rFonts w:ascii="Arial" w:hAnsi="Arial" w:cs="Arial"/>
                          <w:sz w:val="22"/>
                          <w:szCs w:val="22"/>
                          <w:vertAlign w:val="subscript"/>
                        </w:rPr>
                        <w:t>2</w:t>
                      </w:r>
                      <w:r w:rsidR="00593917" w:rsidRPr="00E233C6">
                        <w:rPr>
                          <w:rFonts w:ascii="Arial" w:hAnsi="Arial" w:cs="Arial"/>
                          <w:sz w:val="22"/>
                          <w:szCs w:val="22"/>
                        </w:rPr>
                        <w:t>8 = 3</w:t>
                      </w:r>
                    </w:p>
                    <w:p w:rsidR="00593917" w:rsidRPr="008C132F" w:rsidRDefault="00593917" w:rsidP="008C132F">
                      <w:pPr>
                        <w:pStyle w:val="larger"/>
                      </w:pPr>
                    </w:p>
                    <w:p w:rsidR="008C132F" w:rsidRDefault="008C132F" w:rsidP="008C132F"/>
                    <w:p w:rsidR="008C132F" w:rsidRDefault="008C132F" w:rsidP="008C132F"/>
                    <w:p w:rsidR="008C132F" w:rsidRDefault="008C132F" w:rsidP="008C132F"/>
                  </w:txbxContent>
                </v:textbox>
              </v:shape>
            </w:pict>
          </mc:Fallback>
        </mc:AlternateContent>
      </w:r>
    </w:p>
    <w:p w:rsidR="00593917" w:rsidRDefault="00020E01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3F840C8C">
            <wp:simplePos x="0" y="0"/>
            <wp:positionH relativeFrom="column">
              <wp:posOffset>4494615</wp:posOffset>
            </wp:positionH>
            <wp:positionV relativeFrom="paragraph">
              <wp:posOffset>4609</wp:posOffset>
            </wp:positionV>
            <wp:extent cx="1796301" cy="553767"/>
            <wp:effectExtent l="0" t="0" r="0" b="0"/>
            <wp:wrapNone/>
            <wp:docPr id="6" name="Picture 6" descr="Introduction to Logarithms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Introduction to Logarithms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796301" cy="55376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8C132F" w:rsidRDefault="008C132F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E233C6">
      <w:pPr>
        <w:spacing w:after="0" w:line="240" w:lineRule="auto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p w:rsidR="00593917" w:rsidRDefault="00593917" w:rsidP="00CC54CC">
      <w:pPr>
        <w:spacing w:after="0" w:line="240" w:lineRule="auto"/>
        <w:ind w:left="720"/>
        <w:rPr>
          <w:rFonts w:ascii="Arial" w:eastAsia="Times New Roman" w:hAnsi="Arial" w:cs="Arial"/>
          <w:color w:val="000000"/>
          <w:lang w:eastAsia="en-AU"/>
        </w:rPr>
      </w:pPr>
    </w:p>
    <w:sectPr w:rsidR="00593917" w:rsidSect="00AF57E1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1530419"/>
    <w:multiLevelType w:val="hybridMultilevel"/>
    <w:tmpl w:val="BC406122"/>
    <w:lvl w:ilvl="0" w:tplc="0C090017">
      <w:start w:val="1"/>
      <w:numFmt w:val="lowerLetter"/>
      <w:lvlText w:val="%1)"/>
      <w:lvlJc w:val="left"/>
      <w:pPr>
        <w:ind w:left="1440" w:hanging="360"/>
      </w:pPr>
    </w:lvl>
    <w:lvl w:ilvl="1" w:tplc="0C090019" w:tentative="1">
      <w:start w:val="1"/>
      <w:numFmt w:val="lowerLetter"/>
      <w:lvlText w:val="%2."/>
      <w:lvlJc w:val="left"/>
      <w:pPr>
        <w:ind w:left="2160" w:hanging="360"/>
      </w:pPr>
    </w:lvl>
    <w:lvl w:ilvl="2" w:tplc="0C09001B" w:tentative="1">
      <w:start w:val="1"/>
      <w:numFmt w:val="lowerRoman"/>
      <w:lvlText w:val="%3."/>
      <w:lvlJc w:val="right"/>
      <w:pPr>
        <w:ind w:left="2880" w:hanging="180"/>
      </w:pPr>
    </w:lvl>
    <w:lvl w:ilvl="3" w:tplc="0C09000F" w:tentative="1">
      <w:start w:val="1"/>
      <w:numFmt w:val="decimal"/>
      <w:lvlText w:val="%4."/>
      <w:lvlJc w:val="left"/>
      <w:pPr>
        <w:ind w:left="3600" w:hanging="360"/>
      </w:pPr>
    </w:lvl>
    <w:lvl w:ilvl="4" w:tplc="0C090019" w:tentative="1">
      <w:start w:val="1"/>
      <w:numFmt w:val="lowerLetter"/>
      <w:lvlText w:val="%5."/>
      <w:lvlJc w:val="left"/>
      <w:pPr>
        <w:ind w:left="4320" w:hanging="360"/>
      </w:pPr>
    </w:lvl>
    <w:lvl w:ilvl="5" w:tplc="0C09001B" w:tentative="1">
      <w:start w:val="1"/>
      <w:numFmt w:val="lowerRoman"/>
      <w:lvlText w:val="%6."/>
      <w:lvlJc w:val="right"/>
      <w:pPr>
        <w:ind w:left="5040" w:hanging="180"/>
      </w:pPr>
    </w:lvl>
    <w:lvl w:ilvl="6" w:tplc="0C09000F" w:tentative="1">
      <w:start w:val="1"/>
      <w:numFmt w:val="decimal"/>
      <w:lvlText w:val="%7."/>
      <w:lvlJc w:val="left"/>
      <w:pPr>
        <w:ind w:left="5760" w:hanging="360"/>
      </w:pPr>
    </w:lvl>
    <w:lvl w:ilvl="7" w:tplc="0C090019" w:tentative="1">
      <w:start w:val="1"/>
      <w:numFmt w:val="lowerLetter"/>
      <w:lvlText w:val="%8."/>
      <w:lvlJc w:val="left"/>
      <w:pPr>
        <w:ind w:left="6480" w:hanging="360"/>
      </w:pPr>
    </w:lvl>
    <w:lvl w:ilvl="8" w:tplc="0C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32DE2B0B"/>
    <w:multiLevelType w:val="hybridMultilevel"/>
    <w:tmpl w:val="012678F2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awNLIwsbAwNzIxszRR0lEKTi0uzszPAykwrAUADpiMfSwAAAA="/>
  </w:docVars>
  <w:rsids>
    <w:rsidRoot w:val="008951A0"/>
    <w:rsid w:val="000038DF"/>
    <w:rsid w:val="00020E01"/>
    <w:rsid w:val="00021EA7"/>
    <w:rsid w:val="000246DB"/>
    <w:rsid w:val="00025EDC"/>
    <w:rsid w:val="00035C57"/>
    <w:rsid w:val="00051B66"/>
    <w:rsid w:val="00061EEA"/>
    <w:rsid w:val="00063229"/>
    <w:rsid w:val="00070A3C"/>
    <w:rsid w:val="000762BE"/>
    <w:rsid w:val="000E2A9E"/>
    <w:rsid w:val="00110DC2"/>
    <w:rsid w:val="00110EA3"/>
    <w:rsid w:val="001232C7"/>
    <w:rsid w:val="0012533E"/>
    <w:rsid w:val="0013486E"/>
    <w:rsid w:val="00156224"/>
    <w:rsid w:val="00164AA6"/>
    <w:rsid w:val="00165E52"/>
    <w:rsid w:val="00174818"/>
    <w:rsid w:val="00196859"/>
    <w:rsid w:val="001A6571"/>
    <w:rsid w:val="001F2E10"/>
    <w:rsid w:val="00203CB6"/>
    <w:rsid w:val="00255D0E"/>
    <w:rsid w:val="00262880"/>
    <w:rsid w:val="00266992"/>
    <w:rsid w:val="00273268"/>
    <w:rsid w:val="00274668"/>
    <w:rsid w:val="00297316"/>
    <w:rsid w:val="002A484D"/>
    <w:rsid w:val="002E0B55"/>
    <w:rsid w:val="002E7F52"/>
    <w:rsid w:val="003320F8"/>
    <w:rsid w:val="00336ABE"/>
    <w:rsid w:val="00346D8A"/>
    <w:rsid w:val="00364E4C"/>
    <w:rsid w:val="00371F4B"/>
    <w:rsid w:val="003752D9"/>
    <w:rsid w:val="00383380"/>
    <w:rsid w:val="003A14D2"/>
    <w:rsid w:val="003B63FC"/>
    <w:rsid w:val="003E5EFA"/>
    <w:rsid w:val="003F5BA9"/>
    <w:rsid w:val="003F6FFA"/>
    <w:rsid w:val="004734BC"/>
    <w:rsid w:val="00496E32"/>
    <w:rsid w:val="004A5B4D"/>
    <w:rsid w:val="004B4A5B"/>
    <w:rsid w:val="004C456A"/>
    <w:rsid w:val="004E577E"/>
    <w:rsid w:val="004F1573"/>
    <w:rsid w:val="004F7666"/>
    <w:rsid w:val="00505318"/>
    <w:rsid w:val="00530A1C"/>
    <w:rsid w:val="00541AE3"/>
    <w:rsid w:val="005546C2"/>
    <w:rsid w:val="00560811"/>
    <w:rsid w:val="0056529C"/>
    <w:rsid w:val="005758E4"/>
    <w:rsid w:val="00592501"/>
    <w:rsid w:val="00593917"/>
    <w:rsid w:val="005A390D"/>
    <w:rsid w:val="005C5C01"/>
    <w:rsid w:val="005C6796"/>
    <w:rsid w:val="005D6D57"/>
    <w:rsid w:val="0060702C"/>
    <w:rsid w:val="00621697"/>
    <w:rsid w:val="00635AAE"/>
    <w:rsid w:val="00636448"/>
    <w:rsid w:val="0065386A"/>
    <w:rsid w:val="006731BB"/>
    <w:rsid w:val="006A0365"/>
    <w:rsid w:val="006A03BA"/>
    <w:rsid w:val="006A5768"/>
    <w:rsid w:val="006B24A5"/>
    <w:rsid w:val="006B49FF"/>
    <w:rsid w:val="006D24C8"/>
    <w:rsid w:val="0070295A"/>
    <w:rsid w:val="00705C07"/>
    <w:rsid w:val="00705E67"/>
    <w:rsid w:val="00716DBC"/>
    <w:rsid w:val="00720B14"/>
    <w:rsid w:val="00723F5E"/>
    <w:rsid w:val="00744F9C"/>
    <w:rsid w:val="0077579A"/>
    <w:rsid w:val="007B4BBF"/>
    <w:rsid w:val="007C43F3"/>
    <w:rsid w:val="007D7044"/>
    <w:rsid w:val="007E43C3"/>
    <w:rsid w:val="007E7347"/>
    <w:rsid w:val="00815E5C"/>
    <w:rsid w:val="008378A4"/>
    <w:rsid w:val="008851B4"/>
    <w:rsid w:val="008951A0"/>
    <w:rsid w:val="008A7D0A"/>
    <w:rsid w:val="008C132F"/>
    <w:rsid w:val="009106DA"/>
    <w:rsid w:val="009576FE"/>
    <w:rsid w:val="00990EF7"/>
    <w:rsid w:val="009C5BBE"/>
    <w:rsid w:val="009D15EA"/>
    <w:rsid w:val="00A20680"/>
    <w:rsid w:val="00A21206"/>
    <w:rsid w:val="00A51C61"/>
    <w:rsid w:val="00A51DA5"/>
    <w:rsid w:val="00A7165E"/>
    <w:rsid w:val="00A72195"/>
    <w:rsid w:val="00A761B4"/>
    <w:rsid w:val="00AA1C99"/>
    <w:rsid w:val="00AB767E"/>
    <w:rsid w:val="00AC318D"/>
    <w:rsid w:val="00AD0FC5"/>
    <w:rsid w:val="00AF3310"/>
    <w:rsid w:val="00AF57E1"/>
    <w:rsid w:val="00AF7888"/>
    <w:rsid w:val="00AF7D65"/>
    <w:rsid w:val="00B0333E"/>
    <w:rsid w:val="00B62625"/>
    <w:rsid w:val="00B73EDF"/>
    <w:rsid w:val="00B9071E"/>
    <w:rsid w:val="00BB362A"/>
    <w:rsid w:val="00BB5778"/>
    <w:rsid w:val="00BB7CDC"/>
    <w:rsid w:val="00BC7087"/>
    <w:rsid w:val="00BC790D"/>
    <w:rsid w:val="00BD0AB9"/>
    <w:rsid w:val="00BF3581"/>
    <w:rsid w:val="00C072CA"/>
    <w:rsid w:val="00C42C14"/>
    <w:rsid w:val="00C4414B"/>
    <w:rsid w:val="00C57DE4"/>
    <w:rsid w:val="00C77797"/>
    <w:rsid w:val="00C916DF"/>
    <w:rsid w:val="00CC54CC"/>
    <w:rsid w:val="00CD40D3"/>
    <w:rsid w:val="00CD504C"/>
    <w:rsid w:val="00CF0E06"/>
    <w:rsid w:val="00D42F46"/>
    <w:rsid w:val="00D5169A"/>
    <w:rsid w:val="00D8113F"/>
    <w:rsid w:val="00D82D22"/>
    <w:rsid w:val="00DC1975"/>
    <w:rsid w:val="00DC3ABD"/>
    <w:rsid w:val="00DC7303"/>
    <w:rsid w:val="00E01A42"/>
    <w:rsid w:val="00E233C6"/>
    <w:rsid w:val="00E67880"/>
    <w:rsid w:val="00E748CA"/>
    <w:rsid w:val="00E81EBB"/>
    <w:rsid w:val="00E85609"/>
    <w:rsid w:val="00EA4A39"/>
    <w:rsid w:val="00ED12CF"/>
    <w:rsid w:val="00F0199F"/>
    <w:rsid w:val="00F17753"/>
    <w:rsid w:val="00F36FEF"/>
    <w:rsid w:val="00F4022B"/>
    <w:rsid w:val="00F720BE"/>
    <w:rsid w:val="00F90507"/>
    <w:rsid w:val="00FD56D3"/>
    <w:rsid w:val="00FF0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266417B"/>
  <w15:chartTrackingRefBased/>
  <w15:docId w15:val="{2D99FDA0-F4D5-4116-9949-E3492F4AC8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3">
    <w:name w:val="heading 3"/>
    <w:basedOn w:val="Normal"/>
    <w:link w:val="Heading3Char"/>
    <w:uiPriority w:val="9"/>
    <w:qFormat/>
    <w:rsid w:val="00593917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  <w:lang w:eastAsia="en-A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nowrap">
    <w:name w:val="nowrap"/>
    <w:basedOn w:val="DefaultParagraphFont"/>
    <w:rsid w:val="00336ABE"/>
  </w:style>
  <w:style w:type="table" w:styleId="TableGrid">
    <w:name w:val="Table Grid"/>
    <w:basedOn w:val="TableNormal"/>
    <w:uiPriority w:val="39"/>
    <w:rsid w:val="00061EE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496E3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496E32"/>
    <w:rPr>
      <w:rFonts w:ascii="Segoe UI" w:hAnsi="Segoe UI" w:cs="Segoe UI"/>
      <w:sz w:val="18"/>
      <w:szCs w:val="18"/>
    </w:rPr>
  </w:style>
  <w:style w:type="paragraph" w:styleId="ListParagraph">
    <w:name w:val="List Paragraph"/>
    <w:basedOn w:val="Normal"/>
    <w:uiPriority w:val="34"/>
    <w:qFormat/>
    <w:rsid w:val="009C5BBE"/>
    <w:pPr>
      <w:ind w:left="720"/>
      <w:contextualSpacing/>
    </w:pPr>
  </w:style>
  <w:style w:type="character" w:styleId="Hyperlink">
    <w:name w:val="Hyperlink"/>
    <w:basedOn w:val="DefaultParagraphFont"/>
    <w:uiPriority w:val="99"/>
    <w:semiHidden/>
    <w:unhideWhenUsed/>
    <w:rsid w:val="007B4BBF"/>
    <w:rPr>
      <w:color w:val="0000FF"/>
      <w:u w:val="single"/>
    </w:rPr>
  </w:style>
  <w:style w:type="character" w:customStyle="1" w:styleId="ipa">
    <w:name w:val="ipa"/>
    <w:basedOn w:val="DefaultParagraphFont"/>
    <w:rsid w:val="007B4BBF"/>
  </w:style>
  <w:style w:type="paragraph" w:styleId="NormalWeb">
    <w:name w:val="Normal (Web)"/>
    <w:basedOn w:val="Normal"/>
    <w:uiPriority w:val="99"/>
    <w:semiHidden/>
    <w:unhideWhenUsed/>
    <w:rsid w:val="008C1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paragraph" w:customStyle="1" w:styleId="larger">
    <w:name w:val="larger"/>
    <w:basedOn w:val="Normal"/>
    <w:rsid w:val="008C132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large">
    <w:name w:val="large"/>
    <w:basedOn w:val="DefaultParagraphFont"/>
    <w:rsid w:val="008C132F"/>
  </w:style>
  <w:style w:type="character" w:customStyle="1" w:styleId="Heading3Char">
    <w:name w:val="Heading 3 Char"/>
    <w:basedOn w:val="DefaultParagraphFont"/>
    <w:link w:val="Heading3"/>
    <w:uiPriority w:val="9"/>
    <w:rsid w:val="00593917"/>
    <w:rPr>
      <w:rFonts w:ascii="Times New Roman" w:eastAsia="Times New Roman" w:hAnsi="Times New Roman" w:cs="Times New Roman"/>
      <w:b/>
      <w:bCs/>
      <w:sz w:val="27"/>
      <w:szCs w:val="27"/>
      <w:lang w:eastAsia="en-A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41524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871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436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4447605">
          <w:marLeft w:val="225"/>
          <w:marRight w:val="225"/>
          <w:marTop w:val="150"/>
          <w:marBottom w:val="1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7177">
          <w:marLeft w:val="750"/>
          <w:marRight w:val="0"/>
          <w:marTop w:val="300"/>
          <w:marBottom w:val="45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en.wikipedia.org/wiki/Pure_water" TargetMode="External"/><Relationship Id="rId13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hyperlink" Target="https://en.wikipedia.org/wiki/Aqueous_solution" TargetMode="External"/><Relationship Id="rId12" Type="http://schemas.openxmlformats.org/officeDocument/2006/relationships/image" Target="media/image1.jpeg"/><Relationship Id="rId17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hyperlink" Target="https://en.wikipedia.org/wiki/Base_(chemistry)" TargetMode="External"/><Relationship Id="rId11" Type="http://schemas.openxmlformats.org/officeDocument/2006/relationships/hyperlink" Target="https://en.wikipedia.org/wiki/Hydrogen_ion" TargetMode="External"/><Relationship Id="rId5" Type="http://schemas.openxmlformats.org/officeDocument/2006/relationships/hyperlink" Target="https://en.wikipedia.org/wiki/Acidic" TargetMode="External"/><Relationship Id="rId15" Type="http://schemas.openxmlformats.org/officeDocument/2006/relationships/image" Target="media/image4.png"/><Relationship Id="rId10" Type="http://schemas.openxmlformats.org/officeDocument/2006/relationships/hyperlink" Target="https://en.wikipedia.org/wiki/Molar_concentration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en.wikipedia.org/wiki/Logarithmic_scale" TargetMode="External"/><Relationship Id="rId14" Type="http://schemas.openxmlformats.org/officeDocument/2006/relationships/image" Target="media/image3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</TotalTime>
  <Pages>2</Pages>
  <Words>247</Words>
  <Characters>141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Woodvale Secondary College</Company>
  <LinksUpToDate>false</LinksUpToDate>
  <CharactersWithSpaces>1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ruce Lanham</dc:creator>
  <cp:keywords/>
  <dc:description/>
  <cp:lastModifiedBy>LANHAM Bruce [Woodvale Secondary College]</cp:lastModifiedBy>
  <cp:revision>8</cp:revision>
  <cp:lastPrinted>2018-03-14T01:27:00Z</cp:lastPrinted>
  <dcterms:created xsi:type="dcterms:W3CDTF">2019-09-18T06:36:00Z</dcterms:created>
  <dcterms:modified xsi:type="dcterms:W3CDTF">2021-08-20T00:47:00Z</dcterms:modified>
</cp:coreProperties>
</file>